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D053E" w14:textId="63E8DACF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Full Name: Rakyan Satrya Adhikara</w:t>
      </w:r>
    </w:p>
    <w:p w14:paraId="771F31B4" w14:textId="6C19748D" w:rsidR="008E3924" w:rsidRDefault="008E3924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>Student ID: 219548135</w:t>
      </w:r>
    </w:p>
    <w:p w14:paraId="279934A5" w14:textId="3B855550" w:rsidR="001B635C" w:rsidRDefault="001B635C" w:rsidP="008E3924">
      <w:pPr>
        <w:pStyle w:val="Default"/>
        <w:rPr>
          <w:sz w:val="28"/>
          <w:szCs w:val="28"/>
        </w:rPr>
      </w:pPr>
    </w:p>
    <w:p w14:paraId="17B21186" w14:textId="319723C4" w:rsidR="008E3924" w:rsidRDefault="001B635C" w:rsidP="008E3924">
      <w:pPr>
        <w:pStyle w:val="Default"/>
        <w:rPr>
          <w:sz w:val="28"/>
          <w:szCs w:val="28"/>
        </w:rPr>
      </w:pPr>
      <w:r>
        <w:rPr>
          <w:sz w:val="28"/>
          <w:szCs w:val="28"/>
        </w:rPr>
        <w:t xml:space="preserve">SIT210 Task </w:t>
      </w:r>
      <w:r w:rsidR="00185E27">
        <w:rPr>
          <w:sz w:val="28"/>
          <w:szCs w:val="28"/>
        </w:rPr>
        <w:t>7</w:t>
      </w:r>
      <w:r w:rsidR="006E1D26">
        <w:rPr>
          <w:sz w:val="28"/>
          <w:szCs w:val="28"/>
        </w:rPr>
        <w:t>.1P</w:t>
      </w:r>
    </w:p>
    <w:p w14:paraId="764FD4DB" w14:textId="587725EB" w:rsidR="008229F1" w:rsidRDefault="008229F1" w:rsidP="00926373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1D0CF7BD" w14:textId="1511F9B6" w:rsidR="00185E27" w:rsidRDefault="00131E0E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proofErr w:type="spellStart"/>
      <w:r>
        <w:rPr>
          <w:sz w:val="32"/>
          <w:szCs w:val="32"/>
        </w:rPr>
        <w:t>Youtube</w:t>
      </w:r>
      <w:proofErr w:type="spellEnd"/>
      <w:r>
        <w:rPr>
          <w:sz w:val="32"/>
          <w:szCs w:val="32"/>
        </w:rPr>
        <w:t xml:space="preserve"> link: </w:t>
      </w:r>
      <w:hyperlink r:id="rId5" w:history="1">
        <w:r w:rsidR="00185E27" w:rsidRPr="00347C94">
          <w:rPr>
            <w:rStyle w:val="Hyperlink"/>
            <w:sz w:val="32"/>
            <w:szCs w:val="32"/>
          </w:rPr>
          <w:t>https://youtu.be/nsOxgsWeGvQ</w:t>
        </w:r>
      </w:hyperlink>
    </w:p>
    <w:p w14:paraId="145E14BA" w14:textId="77777777" w:rsidR="00D70495" w:rsidRDefault="00D70495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</w:p>
    <w:p w14:paraId="067D4F24" w14:textId="057C2197" w:rsidR="006F7D8B" w:rsidRPr="00131E0E" w:rsidRDefault="00185E27" w:rsidP="00926373">
      <w:pPr>
        <w:autoSpaceDE w:val="0"/>
        <w:autoSpaceDN w:val="0"/>
        <w:adjustRightInd w:val="0"/>
        <w:spacing w:after="0" w:line="240" w:lineRule="auto"/>
        <w:rPr>
          <w:sz w:val="32"/>
          <w:szCs w:val="32"/>
        </w:rPr>
      </w:pPr>
      <w:r w:rsidRPr="00185E27">
        <w:rPr>
          <w:sz w:val="32"/>
          <w:szCs w:val="32"/>
        </w:rPr>
        <w:drawing>
          <wp:inline distT="0" distB="0" distL="0" distR="0" wp14:anchorId="06215B27" wp14:editId="3AAF1D6E">
            <wp:extent cx="5731510" cy="38823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8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F7D8B" w:rsidRPr="00131E0E" w:rsidSect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BF0103"/>
    <w:multiLevelType w:val="multilevel"/>
    <w:tmpl w:val="D91ED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E2D7E0D"/>
    <w:multiLevelType w:val="hybridMultilevel"/>
    <w:tmpl w:val="A0345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114ED"/>
    <w:multiLevelType w:val="hybridMultilevel"/>
    <w:tmpl w:val="01DA6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3070C8A"/>
    <w:multiLevelType w:val="hybridMultilevel"/>
    <w:tmpl w:val="91EA5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CDE51DD"/>
    <w:multiLevelType w:val="hybridMultilevel"/>
    <w:tmpl w:val="71F2B5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MDG3MDGxMDAwMDNS0lEKTi0uzszPAykwrgUAp+fA7SwAAAA="/>
  </w:docVars>
  <w:rsids>
    <w:rsidRoot w:val="008E3924"/>
    <w:rsid w:val="000609A0"/>
    <w:rsid w:val="000E6252"/>
    <w:rsid w:val="00131E0E"/>
    <w:rsid w:val="00185E27"/>
    <w:rsid w:val="001B635C"/>
    <w:rsid w:val="001E3901"/>
    <w:rsid w:val="002B19C8"/>
    <w:rsid w:val="00303B9A"/>
    <w:rsid w:val="00413540"/>
    <w:rsid w:val="005F5DA6"/>
    <w:rsid w:val="006468F5"/>
    <w:rsid w:val="0067188C"/>
    <w:rsid w:val="006A53FC"/>
    <w:rsid w:val="006E1D26"/>
    <w:rsid w:val="006F7D8B"/>
    <w:rsid w:val="00820A78"/>
    <w:rsid w:val="008229F1"/>
    <w:rsid w:val="008473E0"/>
    <w:rsid w:val="00867656"/>
    <w:rsid w:val="00883966"/>
    <w:rsid w:val="008E3924"/>
    <w:rsid w:val="00926373"/>
    <w:rsid w:val="00974769"/>
    <w:rsid w:val="00983193"/>
    <w:rsid w:val="00BB2839"/>
    <w:rsid w:val="00D45707"/>
    <w:rsid w:val="00D70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1E947"/>
  <w15:chartTrackingRefBased/>
  <w15:docId w15:val="{45D5760A-CB25-474E-80BB-4A8E86BE2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E3924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39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39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A53F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6A53FC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704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8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youtu.be/nsOxgsWeGvQ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yan</dc:creator>
  <cp:keywords/>
  <dc:description/>
  <cp:lastModifiedBy>Rakyan Satrya Adhikara</cp:lastModifiedBy>
  <cp:revision>2</cp:revision>
  <cp:lastPrinted>2020-05-26T00:00:00Z</cp:lastPrinted>
  <dcterms:created xsi:type="dcterms:W3CDTF">2020-05-26T09:15:00Z</dcterms:created>
  <dcterms:modified xsi:type="dcterms:W3CDTF">2020-05-26T09:15:00Z</dcterms:modified>
</cp:coreProperties>
</file>